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42B4E" w14:textId="77777777" w:rsidR="00C95B12" w:rsidRDefault="002C7999" w:rsidP="004C3C15">
      <w:pPr>
        <w:pStyle w:val="Compact"/>
      </w:pPr>
      <w:r>
        <w:t>Untitled</w:t>
      </w:r>
    </w:p>
    <w:p w14:paraId="6E7E2786" w14:textId="77777777" w:rsidR="00C95B12" w:rsidRDefault="002C7999">
      <w:pPr>
        <w:pStyle w:val="Author"/>
      </w:pPr>
      <w:r>
        <w:t>Robert Chapman</w:t>
      </w:r>
    </w:p>
    <w:p w14:paraId="78BF37DD" w14:textId="77777777" w:rsidR="00C95B12" w:rsidRDefault="002C7999">
      <w:pPr>
        <w:pStyle w:val="Date"/>
      </w:pPr>
      <w:r>
        <w:t>5/22/2021</w:t>
      </w:r>
    </w:p>
    <w:p w14:paraId="5ACF009C" w14:textId="77777777" w:rsidR="00C95B12" w:rsidRDefault="002C7999">
      <w:pPr>
        <w:pStyle w:val="Heading2"/>
      </w:pPr>
      <w:bookmarkStart w:id="0" w:name="r-markdown"/>
      <w:r>
        <w:t>R Markdown</w:t>
      </w:r>
    </w:p>
    <w:p w14:paraId="52574D18" w14:textId="77777777" w:rsidR="00C95B12" w:rsidRDefault="002C7999" w:rsidP="00F05C82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7A356530" w14:textId="77777777" w:rsidR="00C95B12" w:rsidRDefault="002C7999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D77C99C" w14:textId="77777777" w:rsidR="00C95B12" w:rsidRDefault="002C799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77E6A86" w14:textId="77777777" w:rsidR="00C95B12" w:rsidRDefault="002C799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7C94C1B" w14:textId="77777777" w:rsidR="00C95B12" w:rsidRDefault="002C7999">
      <w:pPr>
        <w:pStyle w:val="Heading2"/>
      </w:pPr>
      <w:bookmarkStart w:id="1" w:name="including-plots"/>
      <w:bookmarkEnd w:id="0"/>
      <w:r>
        <w:t>Including Plots</w:t>
      </w:r>
    </w:p>
    <w:p w14:paraId="40796ED7" w14:textId="77777777" w:rsidR="00C95B12" w:rsidRDefault="002C7999">
      <w:pPr>
        <w:pStyle w:val="FirstParagraph"/>
      </w:pPr>
      <w:r>
        <w:t>You can also embed plots, for example:</w:t>
      </w:r>
    </w:p>
    <w:p w14:paraId="0D9E0F71" w14:textId="77777777" w:rsidR="00C95B12" w:rsidRDefault="002C7999">
      <w:pPr>
        <w:pStyle w:val="BodyText"/>
      </w:pPr>
      <w:r>
        <w:rPr>
          <w:noProof/>
        </w:rPr>
        <w:lastRenderedPageBreak/>
        <w:drawing>
          <wp:inline distT="0" distB="0" distL="0" distR="0" wp14:anchorId="6DD5D0F2" wp14:editId="3EBDC79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313A8" w14:textId="54124EA8" w:rsidR="007042D5" w:rsidRDefault="002C799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5D6068EF" w14:textId="56A673DC" w:rsidR="00064CFD" w:rsidRDefault="00064CFD">
      <w:pPr>
        <w:rPr>
          <w:rFonts w:ascii="Times New Roman" w:hAnsi="Times New Roman"/>
          <w:sz w:val="24"/>
        </w:rPr>
      </w:pPr>
      <w:r>
        <w:br w:type="page"/>
      </w:r>
    </w:p>
    <w:p w14:paraId="4AB7B35C" w14:textId="77777777" w:rsidR="00064CFD" w:rsidRDefault="00064CFD">
      <w:pPr>
        <w:pStyle w:val="BodyText"/>
      </w:pPr>
    </w:p>
    <w:p w14:paraId="50519927" w14:textId="443B86C5" w:rsidR="00EA5227" w:rsidRDefault="00EA5227" w:rsidP="00EA5227">
      <w:pPr>
        <w:pStyle w:val="Heading1"/>
      </w:pPr>
      <w:r>
        <w:t>Heading1</w:t>
      </w:r>
    </w:p>
    <w:p w14:paraId="3AAE16D9" w14:textId="3FDC9FE6" w:rsidR="00EA5227" w:rsidRDefault="00EA5227" w:rsidP="00EA5227">
      <w:pPr>
        <w:pStyle w:val="Heading2"/>
      </w:pPr>
      <w:r>
        <w:t>Heading2</w:t>
      </w:r>
    </w:p>
    <w:p w14:paraId="2EC80CB0" w14:textId="0468B49B" w:rsidR="00EA5227" w:rsidRDefault="00EA5227" w:rsidP="00EA5227">
      <w:pPr>
        <w:pStyle w:val="Heading3"/>
      </w:pPr>
      <w:r>
        <w:t>Heading3</w:t>
      </w:r>
    </w:p>
    <w:p w14:paraId="3FE54C2A" w14:textId="026BD725" w:rsidR="00064CFD" w:rsidRPr="00064CFD" w:rsidRDefault="00064CFD" w:rsidP="00064CFD">
      <w:pPr>
        <w:pStyle w:val="BodyText"/>
      </w:pPr>
      <w:proofErr w:type="gramStart"/>
      <w:r>
        <w:t>Lkajsdlfkajsdfas;dflkjadf</w:t>
      </w:r>
      <w:proofErr w:type="gramEnd"/>
      <w:r>
        <w:t>;lkdlkja;sdf;lkasdf;lakdsjf;lkajsdf;lkaj;dlfkjas;dlkfja;sldkf;lakdjf;lkasjdf;lkj;alskj;lkajsdf;lkjasd;lfkasd</w:t>
      </w:r>
    </w:p>
    <w:p w14:paraId="2B9CBBA8" w14:textId="77777777" w:rsidR="00EA5227" w:rsidRDefault="00EA5227"/>
    <w:p w14:paraId="5ECD155C" w14:textId="4B9B9B2C" w:rsidR="007042D5" w:rsidRDefault="007042D5">
      <w:r>
        <w:br w:type="page"/>
      </w:r>
    </w:p>
    <w:p w14:paraId="08E94C0D" w14:textId="79174677" w:rsidR="00EA5227" w:rsidRDefault="00EA5227"/>
    <w:p w14:paraId="0CF748D5" w14:textId="05B1C1C3" w:rsidR="00EA5227" w:rsidRDefault="00EA5227"/>
    <w:p w14:paraId="0F631A07" w14:textId="67EA3D41" w:rsidR="00EA5227" w:rsidRDefault="00EA5227"/>
    <w:p w14:paraId="203CE817" w14:textId="27B4173F" w:rsidR="00EA5227" w:rsidRDefault="00EA5227">
      <w:r>
        <w:t>testing</w:t>
      </w:r>
    </w:p>
    <w:p w14:paraId="4E7E9339" w14:textId="77777777" w:rsidR="00C95B12" w:rsidRDefault="00C95B12">
      <w:pPr>
        <w:pStyle w:val="BodyText"/>
      </w:pPr>
    </w:p>
    <w:sectPr w:rsidR="00C95B12" w:rsidSect="00E35D21"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B2117" w14:textId="77777777" w:rsidR="00D36313" w:rsidRDefault="00D36313">
      <w:pPr>
        <w:spacing w:after="0"/>
      </w:pPr>
      <w:r>
        <w:separator/>
      </w:r>
    </w:p>
  </w:endnote>
  <w:endnote w:type="continuationSeparator" w:id="0">
    <w:p w14:paraId="6467755F" w14:textId="77777777" w:rsidR="00D36313" w:rsidRDefault="00D363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CE05A" w14:textId="77777777" w:rsidR="00D36313" w:rsidRDefault="00D36313">
      <w:r>
        <w:separator/>
      </w:r>
    </w:p>
  </w:footnote>
  <w:footnote w:type="continuationSeparator" w:id="0">
    <w:p w14:paraId="0ADEAB1E" w14:textId="77777777" w:rsidR="00D36313" w:rsidRDefault="00D363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F851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3D25A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31495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C4673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8ACC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4244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6E51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4E3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03E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384F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946CF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4CFD"/>
    <w:rsid w:val="000D74B4"/>
    <w:rsid w:val="001A3212"/>
    <w:rsid w:val="002C7999"/>
    <w:rsid w:val="00351425"/>
    <w:rsid w:val="003E0FE9"/>
    <w:rsid w:val="004B7B0D"/>
    <w:rsid w:val="004C3C15"/>
    <w:rsid w:val="004E29B3"/>
    <w:rsid w:val="00573E94"/>
    <w:rsid w:val="00590D07"/>
    <w:rsid w:val="006856E3"/>
    <w:rsid w:val="007042D5"/>
    <w:rsid w:val="00757D94"/>
    <w:rsid w:val="00761B3B"/>
    <w:rsid w:val="00784D58"/>
    <w:rsid w:val="007F7DDD"/>
    <w:rsid w:val="008C224D"/>
    <w:rsid w:val="008D6863"/>
    <w:rsid w:val="009F36B6"/>
    <w:rsid w:val="00A714E0"/>
    <w:rsid w:val="00B86B75"/>
    <w:rsid w:val="00B92936"/>
    <w:rsid w:val="00BC48D5"/>
    <w:rsid w:val="00C36279"/>
    <w:rsid w:val="00C95B12"/>
    <w:rsid w:val="00D020B0"/>
    <w:rsid w:val="00D36313"/>
    <w:rsid w:val="00D778D1"/>
    <w:rsid w:val="00DD288F"/>
    <w:rsid w:val="00DF49FB"/>
    <w:rsid w:val="00E315A3"/>
    <w:rsid w:val="00E35D21"/>
    <w:rsid w:val="00E944DD"/>
    <w:rsid w:val="00EA5227"/>
    <w:rsid w:val="00F05C82"/>
    <w:rsid w:val="00F444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B909B4"/>
  <w15:docId w15:val="{BA8A7B86-B89F-42E1-8D7F-0F5C51DD85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7B0D"/>
    <w:rPr>
      <w:rFonts w:ascii="Garamond" w:hAnsi="Garamond"/>
      <w:sz w:val="20"/>
    </w:rPr>
  </w:style>
  <w:style w:type="paragraph" w:styleId="Heading1">
    <w:name w:val="heading 1"/>
    <w:basedOn w:val="Normal"/>
    <w:next w:val="BodyText"/>
    <w:uiPriority w:val="9"/>
    <w:qFormat/>
    <w:rsid w:val="00EA5227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A5227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64CFD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theme="majorBidi"/>
      <w:b/>
      <w:bCs/>
      <w:i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64CFD"/>
    <w:pPr>
      <w:spacing w:before="180" w:after="180" w:line="480" w:lineRule="auto"/>
      <w:ind w:firstLine="720"/>
    </w:pPr>
    <w:rPr>
      <w:rFonts w:ascii="Times New Roman" w:hAnsi="Times New Roman"/>
      <w:sz w:val="2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B7B0D"/>
    <w:pPr>
      <w:spacing w:before="0" w:after="0" w:line="240" w:lineRule="auto"/>
      <w:ind w:firstLine="0"/>
    </w:pPr>
    <w:rPr>
      <w:sz w:val="20"/>
    </w:rPr>
  </w:style>
  <w:style w:type="paragraph" w:styleId="Title">
    <w:name w:val="Title"/>
    <w:basedOn w:val="Normal"/>
    <w:next w:val="BodyText"/>
    <w:qFormat/>
    <w:rsid w:val="00F05C82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05C82"/>
    <w:pPr>
      <w:keepNext/>
      <w:keepLines/>
      <w:jc w:val="center"/>
    </w:pPr>
    <w:rPr>
      <w:rFonts w:ascii="Garamond" w:hAnsi="Garamond"/>
      <w:i/>
    </w:rPr>
  </w:style>
  <w:style w:type="paragraph" w:styleId="Date">
    <w:name w:val="Date"/>
    <w:next w:val="BodyText"/>
    <w:qFormat/>
    <w:rsid w:val="00F05C82"/>
    <w:pPr>
      <w:keepNext/>
      <w:keepLines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4C3C15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F05C8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C3C15"/>
    <w:pPr>
      <w:keepNext/>
    </w:pPr>
    <w:rPr>
      <w:rFonts w:ascii="Times New Roman" w:hAnsi="Times New Roman"/>
      <w:b/>
      <w:i w:val="0"/>
    </w:rPr>
  </w:style>
  <w:style w:type="paragraph" w:customStyle="1" w:styleId="ImageCaption">
    <w:name w:val="Image Caption"/>
    <w:basedOn w:val="Caption"/>
    <w:rsid w:val="004C3C15"/>
    <w:rPr>
      <w:rFonts w:ascii="Times New Roman" w:hAnsi="Times New Roman"/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nhideWhenUsed/>
    <w:rsid w:val="00F05C82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064CFD"/>
    <w:rPr>
      <w:rFonts w:ascii="Times New Roman" w:hAnsi="Times New Roman"/>
    </w:rPr>
  </w:style>
  <w:style w:type="paragraph" w:styleId="TOC2">
    <w:name w:val="toc 2"/>
    <w:basedOn w:val="Normal"/>
    <w:next w:val="Normal"/>
    <w:autoRedefine/>
    <w:unhideWhenUsed/>
    <w:rsid w:val="00F05C82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D778D1"/>
    <w:pPr>
      <w:tabs>
        <w:tab w:val="center" w:pos="4680"/>
        <w:tab w:val="right" w:pos="9360"/>
      </w:tabs>
      <w:spacing w:after="0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D778D1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nhideWhenUsed/>
    <w:rsid w:val="007042D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2D5"/>
    <w:rPr>
      <w:rFonts w:ascii="Garamond" w:hAnsi="Garamond"/>
      <w:sz w:val="20"/>
    </w:rPr>
  </w:style>
  <w:style w:type="character" w:styleId="LineNumber">
    <w:name w:val="line number"/>
    <w:basedOn w:val="DefaultParagraphFont"/>
    <w:semiHidden/>
    <w:unhideWhenUsed/>
    <w:rsid w:val="00E35D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AD510-76A6-4BB3-8BAD-67A5C77D49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obert Chapman</dc:creator>
  <cp:keywords/>
  <cp:lastModifiedBy>Robert Scott Chapman</cp:lastModifiedBy>
  <cp:revision>12</cp:revision>
  <dcterms:created xsi:type="dcterms:W3CDTF">2021-06-29T02:49:00Z</dcterms:created>
  <dcterms:modified xsi:type="dcterms:W3CDTF">2021-10-25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2/2021</vt:lpwstr>
  </property>
  <property fmtid="{D5CDD505-2E9C-101B-9397-08002B2CF9AE}" pid="3" name="output">
    <vt:lpwstr>word_document</vt:lpwstr>
  </property>
</Properties>
</file>